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78560" w14:textId="080EF443" w:rsidR="006B26F0" w:rsidRDefault="00E96C03">
      <w:pPr>
        <w:pStyle w:val="Title"/>
      </w:pPr>
      <w:r>
        <w:t>Pro</w:t>
      </w:r>
      <w:r w:rsidR="007424F7">
        <w:t>jec</w:t>
      </w:r>
      <w:r>
        <w:t>t Two</w:t>
      </w:r>
    </w:p>
    <w:p w14:paraId="6EF46E18" w14:textId="77777777" w:rsidR="006B26F0" w:rsidRDefault="00E96C03">
      <w:pPr>
        <w:pStyle w:val="Author"/>
      </w:pPr>
      <w:r>
        <w:t>Ashlesha Tiwari</w:t>
      </w:r>
    </w:p>
    <w:p w14:paraId="323084B9" w14:textId="77777777" w:rsidR="006B26F0" w:rsidRDefault="00E96C03">
      <w:pPr>
        <w:pStyle w:val="Date"/>
      </w:pPr>
      <w:r>
        <w:t>2023-03-19</w:t>
      </w:r>
    </w:p>
    <w:p w14:paraId="7375E0DF" w14:textId="51784131" w:rsidR="006B1FE4" w:rsidRPr="006B1FE4" w:rsidRDefault="006B1FE4" w:rsidP="006B1FE4">
      <w:pPr>
        <w:pStyle w:val="BodyText"/>
      </w:pPr>
      <w:proofErr w:type="spellStart"/>
      <w:r>
        <w:t>Github</w:t>
      </w:r>
      <w:proofErr w:type="spellEnd"/>
      <w:r>
        <w:t xml:space="preserve"> link: </w:t>
      </w:r>
      <w:hyperlink r:id="rId7" w:history="1">
        <w:r w:rsidRPr="00077599">
          <w:rPr>
            <w:rStyle w:val="Hyperlink"/>
          </w:rPr>
          <w:t>https://github.com/AshleshaTiwari/ProjectTwo_BreastCancerData/blob/main/ProjectTwo_Tiwari_Ashlesha.Rmd</w:t>
        </w:r>
      </w:hyperlink>
      <w:r>
        <w:t xml:space="preserve"> </w:t>
      </w:r>
    </w:p>
    <w:p w14:paraId="0A607B10" w14:textId="77777777" w:rsidR="006B26F0" w:rsidRDefault="00E96C03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325DBDB9" w14:textId="77777777" w:rsidR="006B26F0" w:rsidRDefault="00E96C03">
      <w:pPr>
        <w:pStyle w:val="SourceCode"/>
      </w:pPr>
      <w:r>
        <w:rPr>
          <w:rStyle w:val="VerbatimChar"/>
        </w:rPr>
        <w:t>## Loading required package: mlbench</w:t>
      </w:r>
    </w:p>
    <w:p w14:paraId="514442CA" w14:textId="77777777" w:rsidR="006B26F0" w:rsidRDefault="00E96C03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BreastCancer)</w:t>
      </w:r>
    </w:p>
    <w:p w14:paraId="42C31E64" w14:textId="77777777" w:rsidR="006B26F0" w:rsidRDefault="00E96C03"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>##  [9] "Marg.adhesion"   "Mitoses"         "Normal.nucleoli"</w:t>
      </w:r>
    </w:p>
    <w:p w14:paraId="5271C874" w14:textId="77777777" w:rsidR="006B26F0" w:rsidRDefault="00E96C03"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7223FA15" w14:textId="77777777" w:rsidR="006B26F0" w:rsidRDefault="00E96C03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s")= chr [1:16] "24" "41" "140" "146" ...</w:t>
      </w:r>
    </w:p>
    <w:p w14:paraId="3F98F457" w14:textId="77777777" w:rsidR="00341775" w:rsidRDefault="00341775">
      <w:pPr>
        <w:pStyle w:val="SourceCode"/>
        <w:rPr>
          <w:rStyle w:val="FunctionTok"/>
        </w:rPr>
      </w:pPr>
    </w:p>
    <w:p w14:paraId="693DDFB4" w14:textId="08D07158" w:rsidR="006B26F0" w:rsidRDefault="00E96C03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.ind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 xml:space="preserve">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BreastCancer)[</w:t>
      </w:r>
      <w:r>
        <w:rPr>
          <w:rStyle w:val="DecValTok"/>
        </w:rPr>
        <w:t>1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BreastCancer), train.index)  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>&lt;-</w:t>
      </w:r>
      <w:r>
        <w:rPr>
          <w:rStyle w:val="NormalTok"/>
        </w:rPr>
        <w:t xml:space="preserve"> BreastCancer[train.index,]</w:t>
      </w:r>
      <w:r>
        <w:br/>
      </w:r>
      <w:r>
        <w:rPr>
          <w:rStyle w:val="NormalTok"/>
        </w:rPr>
        <w:t xml:space="preserve">test.df </w:t>
      </w:r>
      <w:r>
        <w:rPr>
          <w:rStyle w:val="OtherTok"/>
        </w:rPr>
        <w:t>&lt;-</w:t>
      </w:r>
      <w:r>
        <w:rPr>
          <w:rStyle w:val="NormalTok"/>
        </w:rPr>
        <w:t xml:space="preserve"> BreastCancer[test.index,]</w:t>
      </w:r>
    </w:p>
    <w:p w14:paraId="1F7327EA" w14:textId="77777777" w:rsidR="00E96C03" w:rsidRDefault="00E96C03">
      <w:pPr>
        <w:pStyle w:val="SourceCode"/>
        <w:rPr>
          <w:rStyle w:val="FunctionTok"/>
        </w:rPr>
      </w:pPr>
    </w:p>
    <w:p w14:paraId="6594825E" w14:textId="77777777" w:rsidR="00E96C03" w:rsidRDefault="00E96C03">
      <w:pPr>
        <w:pStyle w:val="SourceCode"/>
        <w:rPr>
          <w:rStyle w:val="FunctionTok"/>
        </w:rPr>
      </w:pPr>
    </w:p>
    <w:p w14:paraId="571ADFCE" w14:textId="77777777" w:rsidR="00E96C03" w:rsidRDefault="00E96C03">
      <w:pPr>
        <w:pStyle w:val="SourceCode"/>
        <w:rPr>
          <w:rStyle w:val="FunctionTok"/>
        </w:rPr>
      </w:pPr>
    </w:p>
    <w:p w14:paraId="05BBE1C6" w14:textId="0D5A2A71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proofErr w:type="spellStart"/>
      <w:r>
        <w:rPr>
          <w:rStyle w:val="NormalTok"/>
        </w:rPr>
        <w:t>mysv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vm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test.df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3D11331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169         5</w:t>
      </w:r>
      <w:r>
        <w:br/>
      </w:r>
      <w:r>
        <w:rPr>
          <w:rStyle w:val="VerbatimChar"/>
        </w:rPr>
        <w:t>##   malignant      6        94</w:t>
      </w:r>
    </w:p>
    <w:p w14:paraId="56DA035C" w14:textId="77777777" w:rsidR="006B26F0" w:rsidRDefault="00E96C03">
      <w:pPr>
        <w:pStyle w:val="FirstParagraph"/>
      </w:pPr>
      <w:r>
        <w:t>Naive Bayes</w:t>
      </w:r>
    </w:p>
    <w:p w14:paraId="04BFC1FC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4B8180B1" w14:textId="77777777" w:rsidR="006B26F0" w:rsidRDefault="00E96C03">
      <w:pPr>
        <w:pStyle w:val="SourceCode"/>
      </w:pPr>
      <w:r>
        <w:rPr>
          <w:rStyle w:val="VerbatimChar"/>
        </w:rPr>
        <w:t>## Loading required package: MASS</w:t>
      </w:r>
    </w:p>
    <w:p w14:paraId="4232DD38" w14:textId="77777777" w:rsidR="006B26F0" w:rsidRDefault="00E96C03"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test.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45D7BCB" w14:textId="77777777" w:rsidR="006B26F0" w:rsidRDefault="00E96C03">
      <w:pPr>
        <w:pStyle w:val="SourceCode"/>
      </w:pPr>
      <w:r>
        <w:rPr>
          <w:rStyle w:val="VerbatimChar"/>
        </w:rPr>
        <w:t xml:space="preserve">##         3         5         6         8        10        17 </w:t>
      </w:r>
      <w:r>
        <w:br/>
      </w:r>
      <w:r>
        <w:rPr>
          <w:rStyle w:val="VerbatimChar"/>
        </w:rPr>
        <w:t xml:space="preserve">##    benign    benign malignant    benign    benign    benign </w:t>
      </w:r>
      <w:r>
        <w:br/>
      </w:r>
      <w:r>
        <w:rPr>
          <w:rStyle w:val="VerbatimChar"/>
        </w:rPr>
        <w:t>## Levels: benign malignant</w:t>
      </w:r>
    </w:p>
    <w:p w14:paraId="0162FB68" w14:textId="77777777" w:rsidR="006B26F0" w:rsidRDefault="00E96C0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D538465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69         3</w:t>
      </w:r>
      <w:r>
        <w:br/>
      </w:r>
      <w:r>
        <w:rPr>
          <w:rStyle w:val="VerbatimChar"/>
        </w:rPr>
        <w:t>##   malignant      6        96</w:t>
      </w:r>
    </w:p>
    <w:p w14:paraId="180AF8B4" w14:textId="77777777" w:rsidR="006B26F0" w:rsidRDefault="00E96C0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svm.pred)</w:t>
      </w:r>
    </w:p>
    <w:p w14:paraId="77F3C071" w14:textId="77777777" w:rsidR="006B26F0" w:rsidRDefault="00E96C03">
      <w:pPr>
        <w:pStyle w:val="SourceCode"/>
      </w:pPr>
      <w:r>
        <w:rPr>
          <w:rStyle w:val="VerbatimChar"/>
        </w:rPr>
        <w:t>##  Factor w/ 2 levels "benign","malignant": 1 1 2 1 1 1 1 2 1 1 ...</w:t>
      </w:r>
      <w:r>
        <w:br/>
      </w:r>
      <w:r>
        <w:rPr>
          <w:rStyle w:val="VerbatimChar"/>
        </w:rPr>
        <w:t>##  - attr(*, "names")= chr [1:274] "3" "5" "6" "8" ...</w:t>
      </w:r>
    </w:p>
    <w:p w14:paraId="5D2AB1F3" w14:textId="77777777" w:rsidR="006B26F0" w:rsidRDefault="00E96C0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nb.pred)</w:t>
      </w:r>
    </w:p>
    <w:p w14:paraId="49F99DB4" w14:textId="77777777" w:rsidR="006B26F0" w:rsidRDefault="00E96C03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class    : Factor w/ 2 levels "benign","malignant": 1 1 2 1 1 1 1 2 1 1 ...</w:t>
      </w:r>
      <w:r>
        <w:br/>
      </w:r>
      <w:r>
        <w:rPr>
          <w:rStyle w:val="VerbatimChar"/>
        </w:rPr>
        <w:t>##   ..- attr(*, "names")= chr [1:274] "3" "5" "6" "8" ...</w:t>
      </w:r>
      <w:r>
        <w:br/>
      </w:r>
      <w:r>
        <w:rPr>
          <w:rStyle w:val="VerbatimChar"/>
        </w:rPr>
        <w:t>##  $ posterior: num [1:274, 1:2] 1.00 1.00 2.07e-14 1.00 1.00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274] "3" "5" "6" "8" ...</w:t>
      </w:r>
      <w:r>
        <w:br/>
      </w:r>
      <w:r>
        <w:rPr>
          <w:rStyle w:val="VerbatimChar"/>
        </w:rPr>
        <w:t>##   .. ..$ : chr [1:2] "benign" "malignant"</w:t>
      </w:r>
    </w:p>
    <w:p w14:paraId="150E96C3" w14:textId="77777777" w:rsidR="00E96C03" w:rsidRDefault="00E96C03">
      <w:pPr>
        <w:pStyle w:val="FirstParagraph"/>
      </w:pPr>
    </w:p>
    <w:p w14:paraId="6A0631AA" w14:textId="77777777" w:rsidR="00E96C03" w:rsidRDefault="00E96C03">
      <w:pPr>
        <w:pStyle w:val="FirstParagraph"/>
      </w:pPr>
    </w:p>
    <w:p w14:paraId="0B28BFB4" w14:textId="77777777" w:rsidR="00E96C03" w:rsidRDefault="00E96C03">
      <w:pPr>
        <w:pStyle w:val="FirstParagraph"/>
      </w:pPr>
    </w:p>
    <w:p w14:paraId="33D8D811" w14:textId="77777777" w:rsidR="00E96C03" w:rsidRDefault="00E96C03">
      <w:pPr>
        <w:pStyle w:val="FirstParagraph"/>
      </w:pPr>
    </w:p>
    <w:p w14:paraId="291C43D3" w14:textId="77777777" w:rsidR="00E96C03" w:rsidRDefault="00E96C03">
      <w:pPr>
        <w:pStyle w:val="FirstParagraph"/>
      </w:pPr>
    </w:p>
    <w:p w14:paraId="308EE232" w14:textId="77777777" w:rsidR="00E96C03" w:rsidRDefault="00E96C03">
      <w:pPr>
        <w:pStyle w:val="FirstParagraph"/>
      </w:pPr>
    </w:p>
    <w:p w14:paraId="0823E7D9" w14:textId="3C62ACE0" w:rsidR="006B26F0" w:rsidRDefault="00E96C03">
      <w:pPr>
        <w:pStyle w:val="FirstParagraph"/>
      </w:pPr>
      <w:r>
        <w:t>Decision Tree</w:t>
      </w:r>
    </w:p>
    <w:p w14:paraId="6482210F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</w:p>
    <w:p w14:paraId="6F3B2340" w14:textId="6057442F" w:rsidR="006B26F0" w:rsidRDefault="00205D73">
      <w:pPr>
        <w:pStyle w:val="FirstParagraph"/>
      </w:pPr>
      <w:r w:rsidRPr="00205D73">
        <w:rPr>
          <w:noProof/>
        </w:rPr>
        <w:drawing>
          <wp:inline distT="0" distB="0" distL="0" distR="0" wp14:anchorId="0EDF9731" wp14:editId="2E845ACA">
            <wp:extent cx="5943600" cy="26212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4302E" w14:textId="77777777" w:rsidR="006B26F0" w:rsidRDefault="00E96C0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63793E22" w14:textId="77777777" w:rsidR="006B26F0" w:rsidRDefault="00E96C03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train.df)</w:t>
      </w:r>
      <w:r>
        <w:br/>
      </w:r>
      <w:r>
        <w:rPr>
          <w:rStyle w:val="VerbatimChar"/>
        </w:rPr>
        <w:t xml:space="preserve">##   n= 4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80714286      0 1.0000000 1.0000000 0.06854101</w:t>
      </w:r>
      <w:r>
        <w:br/>
      </w:r>
      <w:r>
        <w:rPr>
          <w:rStyle w:val="VerbatimChar"/>
        </w:rPr>
        <w:t>## 2 0.08571429      1 0.1928571 0.2642857 0.04143646</w:t>
      </w:r>
      <w:r>
        <w:br/>
      </w:r>
      <w:r>
        <w:rPr>
          <w:rStyle w:val="VerbatimChar"/>
        </w:rPr>
        <w:t>## 3 0.01000000      2 0.1071429 0.1714286 0.03395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Normal.nucleoli    Epith.c.size </w:t>
      </w:r>
      <w:r>
        <w:br/>
      </w:r>
      <w:r>
        <w:rPr>
          <w:rStyle w:val="VerbatimChar"/>
        </w:rPr>
        <w:t xml:space="preserve">##              21              17              17              15              14 </w:t>
      </w:r>
      <w:r>
        <w:br/>
      </w:r>
      <w:r>
        <w:rPr>
          <w:rStyle w:val="VerbatimChar"/>
        </w:rPr>
        <w:t xml:space="preserve">##     Bl.cromatin    Cl.thickness </w:t>
      </w:r>
      <w:r>
        <w:br/>
      </w:r>
      <w:r>
        <w:rPr>
          <w:rStyle w:val="VerbatimChar"/>
        </w:rPr>
        <w:t xml:space="preserve">##              13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09 observations,    complexity param=0.8071429</w:t>
      </w:r>
      <w:r>
        <w:br/>
      </w:r>
      <w:r>
        <w:rPr>
          <w:rStyle w:val="VerbatimChar"/>
        </w:rPr>
        <w:t>##   predicted class=benign     expected loss=0.3422983  P(node) =1</w:t>
      </w:r>
      <w:r>
        <w:br/>
      </w:r>
      <w:r>
        <w:rPr>
          <w:rStyle w:val="VerbatimChar"/>
        </w:rPr>
        <w:t>##     class counts:   269   140</w:t>
      </w:r>
      <w:r>
        <w:br/>
      </w:r>
      <w:r>
        <w:rPr>
          <w:rStyle w:val="VerbatimChar"/>
        </w:rPr>
        <w:t xml:space="preserve">##    probabilities: 0.658 0.342 </w:t>
      </w:r>
      <w:r>
        <w:br/>
      </w:r>
      <w:r>
        <w:rPr>
          <w:rStyle w:val="VerbatimChar"/>
        </w:rPr>
        <w:t>##   left son=2 (282 obs) right son=3 (1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  splits as  LLLRRRRRRR, improve=133.7650, (0 missing)</w:t>
      </w:r>
      <w:r>
        <w:br/>
      </w:r>
      <w:r>
        <w:rPr>
          <w:rStyle w:val="VerbatimChar"/>
        </w:rPr>
        <w:t>##       Cell.shape      splits as  LLLRRRRRRR, improve=128.5963, (0 missing)</w:t>
      </w:r>
      <w:r>
        <w:br/>
      </w:r>
      <w:r>
        <w:rPr>
          <w:rStyle w:val="VerbatimChar"/>
        </w:rPr>
        <w:t>##       Normal.nucleoli splits as  LLRRRRRRRR, improve=126.8815, (0 missing)</w:t>
      </w:r>
      <w:r>
        <w:br/>
      </w:r>
      <w:r>
        <w:rPr>
          <w:rStyle w:val="VerbatimChar"/>
        </w:rPr>
        <w:t>##       Bare.nuclei     splits as  LLRRRRRRRR, improve=120.8560, (0 missing)</w:t>
      </w:r>
      <w:r>
        <w:br/>
      </w:r>
      <w:r>
        <w:rPr>
          <w:rStyle w:val="VerbatimChar"/>
        </w:rPr>
        <w:t>##       Epith.c.size    splits as  LLRRRRRRRR, improve=113.60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lastRenderedPageBreak/>
        <w:t>##       Cell.shape      splits as  LLLRRRRRRR, agree=0.944, adj=0.819, (0 split)</w:t>
      </w:r>
      <w:r>
        <w:br/>
      </w:r>
      <w:r>
        <w:rPr>
          <w:rStyle w:val="VerbatimChar"/>
        </w:rPr>
        <w:t>##       Normal.nucleoli splits as  LLRLRRRRRR, agree=0.905, adj=0.693, (0 split)</w:t>
      </w:r>
      <w:r>
        <w:br/>
      </w:r>
      <w:r>
        <w:rPr>
          <w:rStyle w:val="VerbatimChar"/>
        </w:rPr>
        <w:t>##       Epith.c.size    splits as  LLLRRRRRRR, agree=0.900, adj=0.677, (0 split)</w:t>
      </w:r>
      <w:r>
        <w:br/>
      </w:r>
      <w:r>
        <w:rPr>
          <w:rStyle w:val="VerbatimChar"/>
        </w:rPr>
        <w:t>##       Bare.nuclei     splits as  LLLRRRRRRR, agree=0.900, adj=0.677, (0 split)</w:t>
      </w:r>
      <w:r>
        <w:br/>
      </w:r>
      <w:r>
        <w:rPr>
          <w:rStyle w:val="VerbatimChar"/>
        </w:rPr>
        <w:t>##       Bl.cromatin     splits as  LLLRRRRRRR, agree=0.892, adj=0.6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82 observations,    complexity param=0.08571429</w:t>
      </w:r>
      <w:r>
        <w:br/>
      </w:r>
      <w:r>
        <w:rPr>
          <w:rStyle w:val="VerbatimChar"/>
        </w:rPr>
        <w:t>##   predicted class=benign     expected loss=0.07092199  P(node) =0.6894866</w:t>
      </w:r>
      <w:r>
        <w:br/>
      </w:r>
      <w:r>
        <w:rPr>
          <w:rStyle w:val="VerbatimChar"/>
        </w:rPr>
        <w:t>##     class counts:   262    20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>##   left son=4 (268 obs) right son=5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LLLRRR-R, improve=21.67165, (0 missing)</w:t>
      </w:r>
      <w:r>
        <w:br/>
      </w:r>
      <w:r>
        <w:rPr>
          <w:rStyle w:val="VerbatimChar"/>
        </w:rPr>
        <w:t>##       Normal.nucleoli splits as  LLRRRRRL-R, improve=18.78326, (0 missing)</w:t>
      </w:r>
      <w:r>
        <w:br/>
      </w:r>
      <w:r>
        <w:rPr>
          <w:rStyle w:val="VerbatimChar"/>
        </w:rPr>
        <w:t>##       Cl.thickness    splits as  LLLLLLRRRR, improve=16.38074, (0 missing)</w:t>
      </w:r>
      <w:r>
        <w:br/>
      </w:r>
      <w:r>
        <w:rPr>
          <w:rStyle w:val="VerbatimChar"/>
        </w:rPr>
        <w:t>##       Marg.adhesion   splits as  LLLRRRRRRR, improve=15.32522, (0 missing)</w:t>
      </w:r>
      <w:r>
        <w:br/>
      </w:r>
      <w:r>
        <w:rPr>
          <w:rStyle w:val="VerbatimChar"/>
        </w:rPr>
        <w:t>##       Bl.cromatin     splits as  LLLRR-R---, improve=11.367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splits as  LLLLLLLLRR, agree=0.968, adj=0.357, (0 split)</w:t>
      </w:r>
      <w:r>
        <w:br/>
      </w:r>
      <w:r>
        <w:rPr>
          <w:rStyle w:val="VerbatimChar"/>
        </w:rPr>
        <w:t>##       Normal.nucleoli splits as  LLLLLRRL-L, agree=0.965, adj=0.286, (0 split)</w:t>
      </w:r>
      <w:r>
        <w:br/>
      </w:r>
      <w:r>
        <w:rPr>
          <w:rStyle w:val="VerbatimChar"/>
        </w:rPr>
        <w:t>##       Cell.shape      splits as  LLLLRRRRRR, agree=0.957, adj=0.143, (0 split)</w:t>
      </w:r>
      <w:r>
        <w:br/>
      </w:r>
      <w:r>
        <w:rPr>
          <w:rStyle w:val="VerbatimChar"/>
        </w:rPr>
        <w:t>##       Marg.adhesion   splits as  LLLLLLLRRR, agree=0.957, adj=0.143, (0 split)</w:t>
      </w:r>
      <w:r>
        <w:br/>
      </w:r>
      <w:r>
        <w:rPr>
          <w:rStyle w:val="VerbatimChar"/>
        </w:rPr>
        <w:t>##       Epith.c.size    splits as  LLLLRRRRRR, agree=0.954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27 observations</w:t>
      </w:r>
      <w:r>
        <w:br/>
      </w:r>
      <w:r>
        <w:rPr>
          <w:rStyle w:val="VerbatimChar"/>
        </w:rPr>
        <w:t>##   predicted class=malignant  expected loss=0.05511811  P(node) =0.3105134</w:t>
      </w:r>
      <w:r>
        <w:br/>
      </w:r>
      <w:r>
        <w:rPr>
          <w:rStyle w:val="VerbatimChar"/>
        </w:rPr>
        <w:t>##     class counts:     7   120</w:t>
      </w:r>
      <w:r>
        <w:br/>
      </w:r>
      <w:r>
        <w:rPr>
          <w:rStyle w:val="VerbatimChar"/>
        </w:rPr>
        <w:t xml:space="preserve">##    probabilities: 0.055 0.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68 observations</w:t>
      </w:r>
      <w:r>
        <w:br/>
      </w:r>
      <w:r>
        <w:rPr>
          <w:rStyle w:val="VerbatimChar"/>
        </w:rPr>
        <w:t>##   predicted class=benign     expected loss=0.0261194  P(node) =0.6552567</w:t>
      </w:r>
      <w:r>
        <w:br/>
      </w:r>
      <w:r>
        <w:rPr>
          <w:rStyle w:val="VerbatimChar"/>
        </w:rPr>
        <w:t>##     class counts:   261     7</w:t>
      </w:r>
      <w:r>
        <w:br/>
      </w:r>
      <w:r>
        <w:rPr>
          <w:rStyle w:val="VerbatimChar"/>
        </w:rPr>
        <w:t xml:space="preserve">##    probabilities: 0.974 0.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14 observations</w:t>
      </w:r>
      <w:r>
        <w:br/>
      </w:r>
      <w:r>
        <w:rPr>
          <w:rStyle w:val="VerbatimChar"/>
        </w:rPr>
        <w:t>##   predicted class=malignant  expected loss=0.07142857  P(node) =0.03422983</w:t>
      </w:r>
      <w:r>
        <w:br/>
      </w:r>
      <w:r>
        <w:rPr>
          <w:rStyle w:val="VerbatimChar"/>
        </w:rPr>
        <w:t>##     class counts:     1    13</w:t>
      </w:r>
      <w:r>
        <w:br/>
      </w:r>
      <w:r>
        <w:rPr>
          <w:rStyle w:val="VerbatimChar"/>
        </w:rPr>
        <w:t>##    probabilities: 0.071 0.929</w:t>
      </w:r>
    </w:p>
    <w:p w14:paraId="3D518DFF" w14:textId="77777777" w:rsidR="006B26F0" w:rsidRDefault="00E96C03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test.df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CC13BD6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170         9</w:t>
      </w:r>
      <w:r>
        <w:br/>
      </w:r>
      <w:r>
        <w:rPr>
          <w:rStyle w:val="VerbatimChar"/>
        </w:rPr>
        <w:t>##   malignant      5        90</w:t>
      </w:r>
    </w:p>
    <w:p w14:paraId="1C217688" w14:textId="77777777" w:rsidR="006B26F0" w:rsidRDefault="00E96C03">
      <w:pPr>
        <w:pStyle w:val="FirstParagraph"/>
      </w:pPr>
      <w:r>
        <w:t>Regularised Discriminant Analysis</w:t>
      </w:r>
    </w:p>
    <w:p w14:paraId="4ACD0790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test.df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6A7F615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lastRenderedPageBreak/>
        <w:t>##   benign       170         3</w:t>
      </w:r>
      <w:r>
        <w:br/>
      </w:r>
      <w:r>
        <w:rPr>
          <w:rStyle w:val="VerbatimChar"/>
        </w:rPr>
        <w:t>##   malignant      5        96</w:t>
      </w:r>
    </w:p>
    <w:p w14:paraId="2F56FB62" w14:textId="77777777" w:rsidR="00E96C03" w:rsidRDefault="00E96C03">
      <w:pPr>
        <w:pStyle w:val="FirstParagraph"/>
      </w:pPr>
    </w:p>
    <w:p w14:paraId="64984424" w14:textId="74886350" w:rsidR="006B26F0" w:rsidRDefault="00E96C03">
      <w:pPr>
        <w:pStyle w:val="FirstParagraph"/>
      </w:pPr>
      <w:r>
        <w:t>Random Forest</w:t>
      </w:r>
    </w:p>
    <w:p w14:paraId="407B01FA" w14:textId="77777777" w:rsidR="006B26F0" w:rsidRDefault="00E96C0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A07B90C" w14:textId="77777777" w:rsidR="006B26F0" w:rsidRDefault="00E96C03">
      <w:pPr>
        <w:pStyle w:val="SourceCode"/>
      </w:pPr>
      <w:r>
        <w:rPr>
          <w:rStyle w:val="VerbatimChar"/>
        </w:rPr>
        <w:t>## randomForest 4.7-1.1</w:t>
      </w:r>
    </w:p>
    <w:p w14:paraId="2552EA69" w14:textId="77777777" w:rsidR="006B26F0" w:rsidRDefault="00E96C03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8F78AF1" w14:textId="77777777" w:rsidR="006B26F0" w:rsidRDefault="00E96C03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train.df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test.d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4B9A46B9" w14:textId="77777777" w:rsidR="006B26F0" w:rsidRDefault="00E96C03">
      <w:pPr>
        <w:pStyle w:val="SourceCode"/>
      </w:pPr>
      <w:r>
        <w:rPr>
          <w:rStyle w:val="VerbatimChar"/>
        </w:rPr>
        <w:t xml:space="preserve">##         3         5         6         8        10        17 </w:t>
      </w:r>
      <w:r>
        <w:br/>
      </w:r>
      <w:r>
        <w:rPr>
          <w:rStyle w:val="VerbatimChar"/>
        </w:rPr>
        <w:t xml:space="preserve">##    benign    benign malignant    benign    benign    benign </w:t>
      </w:r>
      <w:r>
        <w:br/>
      </w:r>
      <w:r>
        <w:rPr>
          <w:rStyle w:val="VerbatimChar"/>
        </w:rPr>
        <w:t>## Levels: benign malignant</w:t>
      </w:r>
    </w:p>
    <w:p w14:paraId="7897F4C1" w14:textId="77777777" w:rsidR="006B26F0" w:rsidRDefault="00E96C03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rf.pred, 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895903D" w14:textId="77777777" w:rsidR="006B26F0" w:rsidRDefault="00E96C03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169         2</w:t>
      </w:r>
      <w:r>
        <w:br/>
      </w:r>
      <w:r>
        <w:rPr>
          <w:rStyle w:val="VerbatimChar"/>
        </w:rPr>
        <w:t>##   malignant      6        97</w:t>
      </w:r>
    </w:p>
    <w:p w14:paraId="1CCB6561" w14:textId="15C96709" w:rsidR="006B26F0" w:rsidRDefault="00E96C03">
      <w:pPr>
        <w:pStyle w:val="FirstParagraph"/>
      </w:pPr>
      <w:r>
        <w:t>Combining Classes</w:t>
      </w:r>
    </w:p>
    <w:p w14:paraId="41FCFF66" w14:textId="77777777" w:rsidR="006B26F0" w:rsidRDefault="00E96C03">
      <w:pPr>
        <w:pStyle w:val="SourceCode"/>
      </w:pP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yrf.pred, myrda.pre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                mytree.pred,mysvm.pred, 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mbine.classes)</w:t>
      </w:r>
    </w:p>
    <w:p w14:paraId="21DEB8A2" w14:textId="77777777" w:rsidR="006B26F0" w:rsidRDefault="00E96C03">
      <w:pPr>
        <w:pStyle w:val="SourceCode"/>
      </w:pPr>
      <w:r>
        <w:rPr>
          <w:rStyle w:val="VerbatimChar"/>
        </w:rPr>
        <w:t>## 'data.frame':    274 obs. of  5 variables:</w:t>
      </w:r>
      <w:r>
        <w:br/>
      </w:r>
      <w:r>
        <w:rPr>
          <w:rStyle w:val="VerbatimChar"/>
        </w:rPr>
        <w:t>##  $ myrf.pred       : num  0 0 1 0 0 0 0 1 0 0 ...</w:t>
      </w:r>
      <w:r>
        <w:br/>
      </w:r>
      <w:r>
        <w:rPr>
          <w:rStyle w:val="VerbatimChar"/>
        </w:rPr>
        <w:t>##  $ myrda.pred.class: num  0 0 1 0 0 0 0 1 0 0 ...</w:t>
      </w:r>
      <w:r>
        <w:br/>
      </w:r>
      <w:r>
        <w:rPr>
          <w:rStyle w:val="VerbatimChar"/>
        </w:rPr>
        <w:t>##  $ mytree.pred     : num  0 0 1 0 0 0 0 1 0 0 ...</w:t>
      </w:r>
      <w:r>
        <w:br/>
      </w:r>
      <w:r>
        <w:rPr>
          <w:rStyle w:val="VerbatimChar"/>
        </w:rPr>
        <w:t>##  $ mysvm.pred      : num  0 0 1 0 0 0 0 1 0 0 ...</w:t>
      </w:r>
      <w:r>
        <w:br/>
      </w:r>
      <w:r>
        <w:rPr>
          <w:rStyle w:val="VerbatimChar"/>
        </w:rPr>
        <w:t>##  $ mynb.pred.class : num  0 0 1 0 0 0 0 1 0 0 ...</w:t>
      </w:r>
    </w:p>
    <w:p w14:paraId="785DEAC0" w14:textId="77777777" w:rsidR="006B26F0" w:rsidRDefault="00E96C03">
      <w:pPr>
        <w:pStyle w:val="SourceCode"/>
      </w:pPr>
      <w:r>
        <w:rPr>
          <w:rStyle w:val="NormalTok"/>
        </w:rPr>
        <w:t>combine.cl</w:t>
      </w:r>
      <w:r>
        <w:rPr>
          <w:rStyle w:val="OtherTok"/>
        </w:rPr>
        <w:t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 xml:space="preserve">(combine.class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jority.vote)</w:t>
      </w:r>
    </w:p>
    <w:p w14:paraId="4603C807" w14:textId="77777777" w:rsidR="006B26F0" w:rsidRDefault="00E96C03">
      <w:pPr>
        <w:pStyle w:val="SourceCode"/>
      </w:pPr>
      <w:r>
        <w:rPr>
          <w:rStyle w:val="VerbatimChar"/>
        </w:rPr>
        <w:t xml:space="preserve">##  3  5  6  8 10 17 </w:t>
      </w:r>
      <w:r>
        <w:br/>
      </w:r>
      <w:r>
        <w:rPr>
          <w:rStyle w:val="VerbatimChar"/>
        </w:rPr>
        <w:t>##  0  0  5  0  0  0</w:t>
      </w:r>
    </w:p>
    <w:p w14:paraId="1A1D8D30" w14:textId="77777777" w:rsidR="006B26F0" w:rsidRDefault="00E96C03">
      <w:pPr>
        <w:pStyle w:val="SourceCode"/>
      </w:pP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classe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, test.df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ABE1957" w14:textId="77777777" w:rsidR="006B26F0" w:rsidRDefault="00E96C03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70         4</w:t>
      </w:r>
      <w:r>
        <w:br/>
      </w:r>
      <w:r>
        <w:rPr>
          <w:rStyle w:val="VerbatimChar"/>
        </w:rPr>
        <w:t>##   malignant      5        95</w:t>
      </w:r>
    </w:p>
    <w:sectPr w:rsidR="006B26F0" w:rsidSect="00E96C0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3E607" w14:textId="77777777" w:rsidR="003D0809" w:rsidRDefault="003D0809">
      <w:pPr>
        <w:spacing w:after="0"/>
      </w:pPr>
      <w:r>
        <w:separator/>
      </w:r>
    </w:p>
  </w:endnote>
  <w:endnote w:type="continuationSeparator" w:id="0">
    <w:p w14:paraId="62F11637" w14:textId="77777777" w:rsidR="003D0809" w:rsidRDefault="003D08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4E4A3" w14:textId="77777777" w:rsidR="003D0809" w:rsidRDefault="003D0809">
      <w:r>
        <w:separator/>
      </w:r>
    </w:p>
  </w:footnote>
  <w:footnote w:type="continuationSeparator" w:id="0">
    <w:p w14:paraId="421C5A85" w14:textId="77777777" w:rsidR="003D0809" w:rsidRDefault="003D0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D45E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3580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26F0"/>
    <w:rsid w:val="00205D73"/>
    <w:rsid w:val="00341775"/>
    <w:rsid w:val="003D0809"/>
    <w:rsid w:val="006B1FE4"/>
    <w:rsid w:val="006B26F0"/>
    <w:rsid w:val="007424F7"/>
    <w:rsid w:val="00E96C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BEF04"/>
  <w15:docId w15:val="{8CC37FE6-B9D4-4089-A56A-C41A3AF6C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6B1F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AshleshaTiwari/ProjectTwo_BreastCancerData/blob/main/ProjectTwo_Tiwari_Ashlesha.R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324</Words>
  <Characters>7551</Characters>
  <Application>Microsoft Office Word</Application>
  <DocSecurity>0</DocSecurity>
  <Lines>62</Lines>
  <Paragraphs>17</Paragraphs>
  <ScaleCrop>false</ScaleCrop>
  <Company/>
  <LinksUpToDate>false</LinksUpToDate>
  <CharactersWithSpaces>8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ejct Two</dc:title>
  <dc:creator>Ashlesha Tiwari</dc:creator>
  <cp:keywords/>
  <cp:lastModifiedBy>Ashlesha Tiwari</cp:lastModifiedBy>
  <cp:revision>6</cp:revision>
  <dcterms:created xsi:type="dcterms:W3CDTF">2023-03-19T16:21:00Z</dcterms:created>
  <dcterms:modified xsi:type="dcterms:W3CDTF">2023-03-19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9</vt:lpwstr>
  </property>
  <property fmtid="{D5CDD505-2E9C-101B-9397-08002B2CF9AE}" pid="3" name="output">
    <vt:lpwstr>word_document</vt:lpwstr>
  </property>
  <property fmtid="{D5CDD505-2E9C-101B-9397-08002B2CF9AE}" pid="4" name="GrammarlyDocumentId">
    <vt:lpwstr>e744ffa6c88a0088a72239cfd1af4c51985ec46b079f9b96409530b49528be45</vt:lpwstr>
  </property>
</Properties>
</file>